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2473AB7" w14:textId="77777777" w:rsidR="00F20D96" w:rsidRDefault="00F20D96" w:rsidP="00BE34B4">
      <w:pPr>
        <w:pStyle w:val="Heading1"/>
        <w:rPr>
          <w:rFonts w:cstheme="majorHAnsi"/>
        </w:rPr>
      </w:pPr>
      <w:bookmarkStart w:id="0" w:name="_GoBack"/>
      <w:bookmarkEnd w:id="0"/>
    </w:p>
    <w:p w14:paraId="3DB6517D" w14:textId="1C40CF66" w:rsidR="00B72747" w:rsidRDefault="00A746C6" w:rsidP="00BE34B4">
      <w:pPr>
        <w:pStyle w:val="Heading1"/>
        <w:rPr>
          <w:rFonts w:cstheme="majorHAnsi"/>
        </w:rPr>
      </w:pPr>
      <w:proofErr w:type="spellStart"/>
      <w:r>
        <w:rPr>
          <w:rFonts w:cstheme="majorHAnsi"/>
        </w:rPr>
        <w:t>Predix</w:t>
      </w:r>
      <w:proofErr w:type="spellEnd"/>
      <w:r w:rsidR="00BE34B4" w:rsidRPr="00A746C6">
        <w:rPr>
          <w:rFonts w:cstheme="majorHAnsi"/>
        </w:rPr>
        <w:t xml:space="preserve"> </w:t>
      </w:r>
      <w:r w:rsidR="006F5B0E">
        <w:rPr>
          <w:rFonts w:cstheme="majorHAnsi"/>
        </w:rPr>
        <w:t>Certified Developer</w:t>
      </w:r>
      <w:r w:rsidR="00597CE3">
        <w:rPr>
          <w:rFonts w:cstheme="majorHAnsi"/>
        </w:rPr>
        <w:t xml:space="preserve"> Exam Study Guide</w:t>
      </w:r>
    </w:p>
    <w:p w14:paraId="5FC36287" w14:textId="7DC8EFC8" w:rsidR="00B53A6A" w:rsidRDefault="00B53A6A" w:rsidP="00B53A6A"/>
    <w:p w14:paraId="40421643" w14:textId="77777777" w:rsidR="00B53A6A" w:rsidRDefault="00B53A6A" w:rsidP="00B53A6A">
      <w:r>
        <w:t xml:space="preserve">Hello there – </w:t>
      </w:r>
    </w:p>
    <w:p w14:paraId="00694FDF" w14:textId="77777777" w:rsidR="00B53A6A" w:rsidRDefault="00B53A6A" w:rsidP="00B53A6A"/>
    <w:p w14:paraId="20A3BDC6" w14:textId="150D6FD4" w:rsidR="00B53A6A" w:rsidRPr="00B53A6A" w:rsidRDefault="00B53A6A" w:rsidP="00B53A6A">
      <w:r w:rsidRPr="00B53A6A">
        <w:t>Thank you for taking the time to read my blog on preparing for the Predix Cert. Below are questions I created</w:t>
      </w:r>
      <w:r w:rsidR="00EA0106">
        <w:t>, and then used,</w:t>
      </w:r>
      <w:r w:rsidRPr="00B53A6A">
        <w:t xml:space="preserve"> while watching the exam review video on predix.training.io. I hope they help you as you become a certified developer! </w:t>
      </w:r>
    </w:p>
    <w:p w14:paraId="1C9D8CAE" w14:textId="77777777" w:rsidR="00BE34B4" w:rsidRPr="00A746C6" w:rsidRDefault="00BE34B4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1660EEC5" w14:textId="71192817" w:rsidR="00B72747" w:rsidRPr="00A746C6" w:rsidRDefault="00A746C6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Make a mind map of </w:t>
      </w:r>
      <w:r>
        <w:rPr>
          <w:rFonts w:asciiTheme="majorHAnsi" w:hAnsiTheme="majorHAnsi" w:cstheme="majorHAnsi"/>
        </w:rPr>
        <w:t>Predix</w:t>
      </w:r>
      <w:r w:rsidR="00B72747" w:rsidRPr="00A746C6">
        <w:rPr>
          <w:rFonts w:asciiTheme="majorHAnsi" w:hAnsiTheme="majorHAnsi" w:cstheme="majorHAnsi"/>
        </w:rPr>
        <w:t xml:space="preserve"> and its services. </w:t>
      </w:r>
    </w:p>
    <w:p w14:paraId="1FB4C48D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74E5058C" w14:textId="19305E8A" w:rsidR="00B72747" w:rsidRPr="00A746C6" w:rsidRDefault="00A746C6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Draw the </w:t>
      </w:r>
      <w:r>
        <w:rPr>
          <w:rFonts w:asciiTheme="majorHAnsi" w:hAnsiTheme="majorHAnsi" w:cstheme="majorHAnsi"/>
        </w:rPr>
        <w:t>Predix</w:t>
      </w:r>
      <w:r w:rsidRPr="00A746C6">
        <w:rPr>
          <w:rFonts w:asciiTheme="majorHAnsi" w:hAnsiTheme="majorHAnsi" w:cstheme="majorHAnsi"/>
        </w:rPr>
        <w:t xml:space="preserve"> Architecture.</w:t>
      </w:r>
    </w:p>
    <w:p w14:paraId="1112D222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1A142903" w14:textId="77777777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o owns cloud foundry? </w:t>
      </w:r>
    </w:p>
    <w:p w14:paraId="12761695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574D1856" w14:textId="0B322484" w:rsidR="00B72747" w:rsidRPr="00A746C6" w:rsidRDefault="00A746C6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o owns </w:t>
      </w:r>
      <w:r>
        <w:rPr>
          <w:rFonts w:asciiTheme="majorHAnsi" w:hAnsiTheme="majorHAnsi" w:cstheme="majorHAnsi"/>
        </w:rPr>
        <w:t>Predix</w:t>
      </w:r>
      <w:r w:rsidR="00B72747" w:rsidRPr="00A746C6">
        <w:rPr>
          <w:rFonts w:asciiTheme="majorHAnsi" w:hAnsiTheme="majorHAnsi" w:cstheme="majorHAnsi"/>
        </w:rPr>
        <w:t xml:space="preserve"> cloud? </w:t>
      </w:r>
    </w:p>
    <w:p w14:paraId="5256C251" w14:textId="03A21261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6569917D" w14:textId="77777777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at is a service instance? </w:t>
      </w:r>
    </w:p>
    <w:p w14:paraId="1DFF501D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66B12AFF" w14:textId="4EB151F5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at is the command to create a </w:t>
      </w:r>
      <w:r w:rsidR="00A746C6">
        <w:rPr>
          <w:rFonts w:asciiTheme="majorHAnsi" w:hAnsiTheme="majorHAnsi" w:cstheme="majorHAnsi"/>
        </w:rPr>
        <w:t>Postgres</w:t>
      </w:r>
      <w:r w:rsidRPr="00A746C6">
        <w:rPr>
          <w:rFonts w:asciiTheme="majorHAnsi" w:hAnsiTheme="majorHAnsi" w:cstheme="majorHAnsi"/>
        </w:rPr>
        <w:t xml:space="preserve"> service? </w:t>
      </w:r>
    </w:p>
    <w:p w14:paraId="35CB56E6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54D17C5C" w14:textId="0855E95A" w:rsidR="00B72747" w:rsidRPr="00A746C6" w:rsidRDefault="00A746C6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>What are micro-</w:t>
      </w:r>
      <w:r w:rsidR="00B72747" w:rsidRPr="00A746C6">
        <w:rPr>
          <w:rFonts w:asciiTheme="majorHAnsi" w:hAnsiTheme="majorHAnsi" w:cstheme="majorHAnsi"/>
        </w:rPr>
        <w:t xml:space="preserve">services? </w:t>
      </w:r>
    </w:p>
    <w:p w14:paraId="039CC837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30B9A3F3" w14:textId="162FC67D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at command is used for deploying an app to </w:t>
      </w:r>
      <w:r w:rsidR="00A746C6" w:rsidRPr="00A746C6">
        <w:rPr>
          <w:rFonts w:asciiTheme="majorHAnsi" w:hAnsiTheme="majorHAnsi" w:cstheme="majorHAnsi"/>
        </w:rPr>
        <w:t>Cloud Foundry</w:t>
      </w:r>
      <w:r w:rsidRPr="00A746C6">
        <w:rPr>
          <w:rFonts w:asciiTheme="majorHAnsi" w:hAnsiTheme="majorHAnsi" w:cstheme="majorHAnsi"/>
        </w:rPr>
        <w:t xml:space="preserve">? </w:t>
      </w:r>
    </w:p>
    <w:p w14:paraId="5CD35D12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33A6536E" w14:textId="77777777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rite an example manifest file. </w:t>
      </w:r>
    </w:p>
    <w:p w14:paraId="0EDB7F47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15AE71E1" w14:textId="46003C56" w:rsidR="00B72747" w:rsidRPr="00A746C6" w:rsidRDefault="00A746C6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What is a build pac</w:t>
      </w:r>
      <w:r w:rsidR="00B72747" w:rsidRPr="00A746C6">
        <w:rPr>
          <w:rFonts w:asciiTheme="majorHAnsi" w:hAnsiTheme="majorHAnsi" w:cstheme="majorHAnsi"/>
        </w:rPr>
        <w:t>k</w:t>
      </w:r>
      <w:r>
        <w:rPr>
          <w:rFonts w:asciiTheme="majorHAnsi" w:hAnsiTheme="majorHAnsi" w:cstheme="majorHAnsi"/>
        </w:rPr>
        <w:t xml:space="preserve"> and how is it used</w:t>
      </w:r>
      <w:r w:rsidR="00B72747" w:rsidRPr="00A746C6">
        <w:rPr>
          <w:rFonts w:asciiTheme="majorHAnsi" w:hAnsiTheme="majorHAnsi" w:cstheme="majorHAnsi"/>
        </w:rPr>
        <w:t xml:space="preserve">? </w:t>
      </w:r>
    </w:p>
    <w:p w14:paraId="60538939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7FC42A4B" w14:textId="19477DFF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>What command line flag is adde</w:t>
      </w:r>
      <w:r w:rsidR="00A746C6">
        <w:rPr>
          <w:rFonts w:asciiTheme="majorHAnsi" w:hAnsiTheme="majorHAnsi" w:cstheme="majorHAnsi"/>
        </w:rPr>
        <w:t>d</w:t>
      </w:r>
      <w:r w:rsidRPr="00A746C6">
        <w:rPr>
          <w:rFonts w:asciiTheme="majorHAnsi" w:hAnsiTheme="majorHAnsi" w:cstheme="majorHAnsi"/>
        </w:rPr>
        <w:t xml:space="preserve"> </w:t>
      </w:r>
      <w:r w:rsidR="00A746C6">
        <w:rPr>
          <w:rFonts w:asciiTheme="majorHAnsi" w:hAnsiTheme="majorHAnsi" w:cstheme="majorHAnsi"/>
        </w:rPr>
        <w:t>to specify a build pack</w:t>
      </w:r>
      <w:r w:rsidRPr="00A746C6">
        <w:rPr>
          <w:rFonts w:asciiTheme="majorHAnsi" w:hAnsiTheme="majorHAnsi" w:cstheme="majorHAnsi"/>
        </w:rPr>
        <w:t xml:space="preserve">? </w:t>
      </w:r>
    </w:p>
    <w:p w14:paraId="2397703D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03B9AAB5" w14:textId="77777777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Does the command line or manifest file take precedence in a deployment? </w:t>
      </w:r>
    </w:p>
    <w:p w14:paraId="04D68D5E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35F9F7B0" w14:textId="77777777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at is UAA responsible for? </w:t>
      </w:r>
    </w:p>
    <w:p w14:paraId="519FD8AD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7C485875" w14:textId="77777777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at is the difference between Authorization and Authentication? </w:t>
      </w:r>
    </w:p>
    <w:p w14:paraId="7E768B1E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24C3FF9A" w14:textId="77777777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Draw the external IDP model. </w:t>
      </w:r>
    </w:p>
    <w:p w14:paraId="0E317A9C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1B3966F9" w14:textId="77777777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at does UAA stand for? </w:t>
      </w:r>
    </w:p>
    <w:p w14:paraId="0430300F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47B05B82" w14:textId="77777777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lastRenderedPageBreak/>
        <w:t xml:space="preserve">What is a scope? </w:t>
      </w:r>
    </w:p>
    <w:p w14:paraId="53B35C92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22F33EC8" w14:textId="77777777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at is an authority? </w:t>
      </w:r>
    </w:p>
    <w:p w14:paraId="68BC4E27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1B0F23A8" w14:textId="77777777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at are the grant types in UAA? </w:t>
      </w:r>
    </w:p>
    <w:p w14:paraId="2ED7B6AE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2487F21A" w14:textId="02066CA2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at is the </w:t>
      </w:r>
      <w:proofErr w:type="spellStart"/>
      <w:r w:rsidR="00EA0106" w:rsidRPr="00A746C6">
        <w:rPr>
          <w:rFonts w:asciiTheme="majorHAnsi" w:hAnsiTheme="majorHAnsi" w:cstheme="majorHAnsi"/>
        </w:rPr>
        <w:t>TrustedIssuerId</w:t>
      </w:r>
      <w:proofErr w:type="spellEnd"/>
      <w:r w:rsidR="00EA0106" w:rsidRPr="00A746C6">
        <w:rPr>
          <w:rFonts w:asciiTheme="majorHAnsi" w:hAnsiTheme="majorHAnsi" w:cstheme="majorHAnsi"/>
        </w:rPr>
        <w:t xml:space="preserve"> </w:t>
      </w:r>
      <w:r w:rsidRPr="00A746C6">
        <w:rPr>
          <w:rFonts w:asciiTheme="majorHAnsi" w:hAnsiTheme="majorHAnsi" w:cstheme="majorHAnsi"/>
        </w:rPr>
        <w:t xml:space="preserve">used for? </w:t>
      </w:r>
    </w:p>
    <w:p w14:paraId="0E5F8E77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02E9157E" w14:textId="77777777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UAA URI vs </w:t>
      </w:r>
      <w:proofErr w:type="spellStart"/>
      <w:r w:rsidRPr="00A746C6">
        <w:rPr>
          <w:rFonts w:asciiTheme="majorHAnsi" w:hAnsiTheme="majorHAnsi" w:cstheme="majorHAnsi"/>
        </w:rPr>
        <w:t>TrustedIssuerId</w:t>
      </w:r>
      <w:proofErr w:type="spellEnd"/>
      <w:r w:rsidRPr="00A746C6">
        <w:rPr>
          <w:rFonts w:asciiTheme="majorHAnsi" w:hAnsiTheme="majorHAnsi" w:cstheme="majorHAnsi"/>
        </w:rPr>
        <w:t xml:space="preserve">? </w:t>
      </w:r>
    </w:p>
    <w:p w14:paraId="42EA4755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062E3B6E" w14:textId="37E8CAE6" w:rsidR="00A746C6" w:rsidRPr="00A746C6" w:rsidRDefault="00A746C6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What is X-</w:t>
      </w:r>
      <w:proofErr w:type="spellStart"/>
      <w:r>
        <w:rPr>
          <w:rFonts w:asciiTheme="majorHAnsi" w:hAnsiTheme="majorHAnsi" w:cstheme="majorHAnsi"/>
        </w:rPr>
        <w:t>Identity_Zone_ID</w:t>
      </w:r>
      <w:proofErr w:type="spellEnd"/>
      <w:r>
        <w:rPr>
          <w:rFonts w:asciiTheme="majorHAnsi" w:hAnsiTheme="majorHAnsi" w:cstheme="majorHAnsi"/>
        </w:rPr>
        <w:t>?</w:t>
      </w:r>
    </w:p>
    <w:p w14:paraId="3A3CCB33" w14:textId="12A13186" w:rsidR="00B72747" w:rsidRPr="00A746C6" w:rsidRDefault="00B72747" w:rsidP="00A746C6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  <w:i/>
        </w:rPr>
      </w:pPr>
      <w:r w:rsidRPr="00A746C6">
        <w:rPr>
          <w:rFonts w:asciiTheme="majorHAnsi" w:hAnsiTheme="majorHAnsi" w:cstheme="majorHAnsi"/>
          <w:i/>
        </w:rPr>
        <w:t xml:space="preserve">analytics calls it catalog tenant </w:t>
      </w:r>
    </w:p>
    <w:p w14:paraId="494C3161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0B0F2584" w14:textId="77777777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at are access control services? </w:t>
      </w:r>
    </w:p>
    <w:p w14:paraId="5F1EF32C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4163BDFE" w14:textId="77777777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rite an ACS policy and example evaluation. </w:t>
      </w:r>
    </w:p>
    <w:p w14:paraId="2A7C9F67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09FBFC00" w14:textId="753AA851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at is </w:t>
      </w:r>
      <w:r w:rsidR="00A746C6">
        <w:rPr>
          <w:rFonts w:asciiTheme="majorHAnsi" w:hAnsiTheme="majorHAnsi" w:cstheme="majorHAnsi"/>
        </w:rPr>
        <w:t>Predix</w:t>
      </w:r>
      <w:r w:rsidRPr="00A746C6">
        <w:rPr>
          <w:rFonts w:asciiTheme="majorHAnsi" w:hAnsiTheme="majorHAnsi" w:cstheme="majorHAnsi"/>
        </w:rPr>
        <w:t xml:space="preserve"> asset </w:t>
      </w:r>
      <w:r w:rsidR="00A746C6">
        <w:rPr>
          <w:rFonts w:asciiTheme="majorHAnsi" w:hAnsiTheme="majorHAnsi" w:cstheme="majorHAnsi"/>
        </w:rPr>
        <w:t xml:space="preserve">used </w:t>
      </w:r>
      <w:r w:rsidRPr="00A746C6">
        <w:rPr>
          <w:rFonts w:asciiTheme="majorHAnsi" w:hAnsiTheme="majorHAnsi" w:cstheme="majorHAnsi"/>
        </w:rPr>
        <w:t xml:space="preserve">for? </w:t>
      </w:r>
    </w:p>
    <w:p w14:paraId="22FF4DB7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3755246C" w14:textId="5E5DDEF1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at is </w:t>
      </w:r>
      <w:r w:rsidR="00A746C6">
        <w:rPr>
          <w:rFonts w:asciiTheme="majorHAnsi" w:hAnsiTheme="majorHAnsi" w:cstheme="majorHAnsi"/>
        </w:rPr>
        <w:t>Predix</w:t>
      </w:r>
      <w:r w:rsidRPr="00A746C6">
        <w:rPr>
          <w:rFonts w:asciiTheme="majorHAnsi" w:hAnsiTheme="majorHAnsi" w:cstheme="majorHAnsi"/>
        </w:rPr>
        <w:t xml:space="preserve"> time series used for? </w:t>
      </w:r>
    </w:p>
    <w:p w14:paraId="58630CE3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6AF24F82" w14:textId="77777777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at aggregate functions can time series perform? </w:t>
      </w:r>
    </w:p>
    <w:p w14:paraId="6CE10F68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1118F940" w14:textId="0DBBB6C8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How are </w:t>
      </w:r>
      <w:r w:rsidR="00A746C6">
        <w:rPr>
          <w:rFonts w:asciiTheme="majorHAnsi" w:hAnsiTheme="majorHAnsi" w:cstheme="majorHAnsi"/>
        </w:rPr>
        <w:t>Predix</w:t>
      </w:r>
      <w:r w:rsidRPr="00A746C6">
        <w:rPr>
          <w:rFonts w:asciiTheme="majorHAnsi" w:hAnsiTheme="majorHAnsi" w:cstheme="majorHAnsi"/>
        </w:rPr>
        <w:t xml:space="preserve"> time series grouped with query functions? </w:t>
      </w:r>
    </w:p>
    <w:p w14:paraId="061ED875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6862A990" w14:textId="5B52C6B6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at is the </w:t>
      </w:r>
      <w:r w:rsidR="00A746C6">
        <w:rPr>
          <w:rFonts w:asciiTheme="majorHAnsi" w:hAnsiTheme="majorHAnsi" w:cstheme="majorHAnsi"/>
        </w:rPr>
        <w:t>Predix B</w:t>
      </w:r>
      <w:r w:rsidRPr="00A746C6">
        <w:rPr>
          <w:rFonts w:asciiTheme="majorHAnsi" w:hAnsiTheme="majorHAnsi" w:cstheme="majorHAnsi"/>
        </w:rPr>
        <w:t xml:space="preserve">lobstore used for? </w:t>
      </w:r>
    </w:p>
    <w:p w14:paraId="2C0FE7D5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793DAD25" w14:textId="0F6598E4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Is </w:t>
      </w:r>
      <w:r w:rsidR="00A746C6">
        <w:rPr>
          <w:rFonts w:asciiTheme="majorHAnsi" w:hAnsiTheme="majorHAnsi" w:cstheme="majorHAnsi"/>
        </w:rPr>
        <w:t>the</w:t>
      </w:r>
      <w:r w:rsidRPr="00A746C6">
        <w:rPr>
          <w:rFonts w:asciiTheme="majorHAnsi" w:hAnsiTheme="majorHAnsi" w:cstheme="majorHAnsi"/>
        </w:rPr>
        <w:t xml:space="preserve"> </w:t>
      </w:r>
      <w:r w:rsidR="00A746C6">
        <w:rPr>
          <w:rFonts w:asciiTheme="majorHAnsi" w:hAnsiTheme="majorHAnsi" w:cstheme="majorHAnsi"/>
        </w:rPr>
        <w:t>Predix Blobstore</w:t>
      </w:r>
      <w:r w:rsidRPr="00A746C6">
        <w:rPr>
          <w:rFonts w:asciiTheme="majorHAnsi" w:hAnsiTheme="majorHAnsi" w:cstheme="majorHAnsi"/>
        </w:rPr>
        <w:t xml:space="preserve"> multi-tenancy? </w:t>
      </w:r>
    </w:p>
    <w:p w14:paraId="4E284B51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7ADE4B66" w14:textId="7BBCE3E2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Is </w:t>
      </w:r>
      <w:r w:rsidR="00A746C6">
        <w:rPr>
          <w:rFonts w:asciiTheme="majorHAnsi" w:hAnsiTheme="majorHAnsi" w:cstheme="majorHAnsi"/>
        </w:rPr>
        <w:t>Predix B</w:t>
      </w:r>
      <w:r w:rsidRPr="00A746C6">
        <w:rPr>
          <w:rFonts w:asciiTheme="majorHAnsi" w:hAnsiTheme="majorHAnsi" w:cstheme="majorHAnsi"/>
        </w:rPr>
        <w:t xml:space="preserve">lobstore s3 </w:t>
      </w:r>
      <w:r w:rsidR="00A746C6">
        <w:rPr>
          <w:rFonts w:asciiTheme="majorHAnsi" w:hAnsiTheme="majorHAnsi" w:cstheme="majorHAnsi"/>
        </w:rPr>
        <w:t>API</w:t>
      </w:r>
      <w:r w:rsidRPr="00A746C6">
        <w:rPr>
          <w:rFonts w:asciiTheme="majorHAnsi" w:hAnsiTheme="majorHAnsi" w:cstheme="majorHAnsi"/>
        </w:rPr>
        <w:t xml:space="preserve"> compatible? </w:t>
      </w:r>
    </w:p>
    <w:p w14:paraId="3CFF7440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2F1BA02E" w14:textId="5A3FC75D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at is the </w:t>
      </w:r>
      <w:r w:rsidR="00A746C6">
        <w:rPr>
          <w:rFonts w:asciiTheme="majorHAnsi" w:hAnsiTheme="majorHAnsi" w:cstheme="majorHAnsi"/>
        </w:rPr>
        <w:t>Redis</w:t>
      </w:r>
      <w:r w:rsidRPr="00A746C6">
        <w:rPr>
          <w:rFonts w:asciiTheme="majorHAnsi" w:hAnsiTheme="majorHAnsi" w:cstheme="majorHAnsi"/>
        </w:rPr>
        <w:t xml:space="preserve"> service used for? </w:t>
      </w:r>
    </w:p>
    <w:p w14:paraId="51DCD1E3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1F6CCEC1" w14:textId="32B1DDBD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at type of </w:t>
      </w:r>
      <w:r w:rsidR="00A746C6">
        <w:rPr>
          <w:rFonts w:asciiTheme="majorHAnsi" w:hAnsiTheme="majorHAnsi" w:cstheme="majorHAnsi"/>
        </w:rPr>
        <w:t>database</w:t>
      </w:r>
      <w:r w:rsidRPr="00A746C6">
        <w:rPr>
          <w:rFonts w:asciiTheme="majorHAnsi" w:hAnsiTheme="majorHAnsi" w:cstheme="majorHAnsi"/>
        </w:rPr>
        <w:t xml:space="preserve"> is </w:t>
      </w:r>
      <w:r w:rsidR="00A746C6">
        <w:rPr>
          <w:rFonts w:asciiTheme="majorHAnsi" w:hAnsiTheme="majorHAnsi" w:cstheme="majorHAnsi"/>
        </w:rPr>
        <w:t>Redis</w:t>
      </w:r>
      <w:r w:rsidRPr="00A746C6">
        <w:rPr>
          <w:rFonts w:asciiTheme="majorHAnsi" w:hAnsiTheme="majorHAnsi" w:cstheme="majorHAnsi"/>
        </w:rPr>
        <w:t xml:space="preserve">? </w:t>
      </w:r>
    </w:p>
    <w:p w14:paraId="2C447B0F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5A31CA16" w14:textId="30C99E1E" w:rsidR="00B72747" w:rsidRPr="00A746C6" w:rsidRDefault="00A746C6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What is RabbitMQ </w:t>
      </w:r>
      <w:r w:rsidR="00B72747" w:rsidRPr="00A746C6">
        <w:rPr>
          <w:rFonts w:asciiTheme="majorHAnsi" w:hAnsiTheme="majorHAnsi" w:cstheme="majorHAnsi"/>
        </w:rPr>
        <w:t xml:space="preserve">message queue used for? </w:t>
      </w:r>
    </w:p>
    <w:p w14:paraId="43228D73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1F995E5B" w14:textId="77777777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at format is the asset data service written in? </w:t>
      </w:r>
    </w:p>
    <w:p w14:paraId="59C579E9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07E2C9F9" w14:textId="7B042DFF" w:rsidR="00B72747" w:rsidRPr="00A746C6" w:rsidRDefault="00A746C6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Is asset model data </w:t>
      </w:r>
      <w:r w:rsidR="00B72747" w:rsidRPr="00A746C6">
        <w:rPr>
          <w:rFonts w:asciiTheme="majorHAnsi" w:hAnsiTheme="majorHAnsi" w:cstheme="majorHAnsi"/>
        </w:rPr>
        <w:t xml:space="preserve">structured? </w:t>
      </w:r>
    </w:p>
    <w:p w14:paraId="226AFF45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7DCFBB2D" w14:textId="43271396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at is used for uniqueness in </w:t>
      </w:r>
      <w:r w:rsidR="00A746C6">
        <w:rPr>
          <w:rFonts w:asciiTheme="majorHAnsi" w:hAnsiTheme="majorHAnsi" w:cstheme="majorHAnsi"/>
        </w:rPr>
        <w:t xml:space="preserve">the </w:t>
      </w:r>
      <w:r w:rsidRPr="00A746C6">
        <w:rPr>
          <w:rFonts w:asciiTheme="majorHAnsi" w:hAnsiTheme="majorHAnsi" w:cstheme="majorHAnsi"/>
        </w:rPr>
        <w:t xml:space="preserve">asset service? </w:t>
      </w:r>
    </w:p>
    <w:p w14:paraId="254CA7A2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08C7B61D" w14:textId="5BB32CBB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How are assets uploaded into </w:t>
      </w:r>
      <w:r w:rsidR="00A746C6">
        <w:rPr>
          <w:rFonts w:asciiTheme="majorHAnsi" w:hAnsiTheme="majorHAnsi" w:cstheme="majorHAnsi"/>
        </w:rPr>
        <w:t>Predix</w:t>
      </w:r>
      <w:r w:rsidRPr="00A746C6">
        <w:rPr>
          <w:rFonts w:asciiTheme="majorHAnsi" w:hAnsiTheme="majorHAnsi" w:cstheme="majorHAnsi"/>
        </w:rPr>
        <w:t xml:space="preserve">? </w:t>
      </w:r>
    </w:p>
    <w:p w14:paraId="70A23C37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1AED0757" w14:textId="77777777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at are the operators for GEL and what do they do? </w:t>
      </w:r>
    </w:p>
    <w:p w14:paraId="123F43BD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201666CE" w14:textId="352C77F6" w:rsidR="00B72747" w:rsidRPr="00A746C6" w:rsidRDefault="00A746C6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reate 3 example queries on asset data based on the documentation examples.</w:t>
      </w:r>
    </w:p>
    <w:p w14:paraId="1672A8B5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47BEE040" w14:textId="38B5A48C" w:rsidR="00B72747" w:rsidRPr="00A746C6" w:rsidRDefault="00A746C6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What type of database</w:t>
      </w:r>
      <w:r w:rsidR="00B72747" w:rsidRPr="00A746C6">
        <w:rPr>
          <w:rFonts w:asciiTheme="majorHAnsi" w:hAnsiTheme="majorHAnsi" w:cstheme="majorHAnsi"/>
        </w:rPr>
        <w:t xml:space="preserve"> is UAA implemented with? </w:t>
      </w:r>
    </w:p>
    <w:p w14:paraId="00ADCF72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26FBF3E0" w14:textId="32C85447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ich database is </w:t>
      </w:r>
      <w:r w:rsidR="00A746C6">
        <w:rPr>
          <w:rFonts w:asciiTheme="majorHAnsi" w:hAnsiTheme="majorHAnsi" w:cstheme="majorHAnsi"/>
        </w:rPr>
        <w:t>best used</w:t>
      </w:r>
      <w:r w:rsidRPr="00A746C6">
        <w:rPr>
          <w:rFonts w:asciiTheme="majorHAnsi" w:hAnsiTheme="majorHAnsi" w:cstheme="majorHAnsi"/>
        </w:rPr>
        <w:t xml:space="preserve"> for caching</w:t>
      </w:r>
      <w:r w:rsidR="00A746C6">
        <w:rPr>
          <w:rFonts w:asciiTheme="majorHAnsi" w:hAnsiTheme="majorHAnsi" w:cstheme="majorHAnsi"/>
        </w:rPr>
        <w:t xml:space="preserve"> or quick storage in memory</w:t>
      </w:r>
      <w:r w:rsidRPr="00A746C6">
        <w:rPr>
          <w:rFonts w:asciiTheme="majorHAnsi" w:hAnsiTheme="majorHAnsi" w:cstheme="majorHAnsi"/>
        </w:rPr>
        <w:t xml:space="preserve">? </w:t>
      </w:r>
    </w:p>
    <w:p w14:paraId="2AC79957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46527017" w14:textId="77777777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ich type of database is used in backend of analytics service? </w:t>
      </w:r>
    </w:p>
    <w:p w14:paraId="63A2FD81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7EE4299B" w14:textId="2046374C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at exchanges does </w:t>
      </w:r>
      <w:r w:rsidR="00A746C6">
        <w:rPr>
          <w:rFonts w:asciiTheme="majorHAnsi" w:hAnsiTheme="majorHAnsi" w:cstheme="majorHAnsi"/>
        </w:rPr>
        <w:t>RabbitMQ</w:t>
      </w:r>
      <w:r w:rsidRPr="00A746C6">
        <w:rPr>
          <w:rFonts w:asciiTheme="majorHAnsi" w:hAnsiTheme="majorHAnsi" w:cstheme="majorHAnsi"/>
        </w:rPr>
        <w:t xml:space="preserve"> support? </w:t>
      </w:r>
    </w:p>
    <w:p w14:paraId="10C41273" w14:textId="2576CB39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4D048FBB" w14:textId="77777777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at kind of database is time series? </w:t>
      </w:r>
    </w:p>
    <w:p w14:paraId="430ADD7D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12DFD51C" w14:textId="43A19200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at is the </w:t>
      </w:r>
      <w:r w:rsidR="00A746C6" w:rsidRPr="00A746C6">
        <w:rPr>
          <w:rFonts w:asciiTheme="majorHAnsi" w:hAnsiTheme="majorHAnsi" w:cstheme="majorHAnsi"/>
        </w:rPr>
        <w:t>recommen</w:t>
      </w:r>
      <w:r w:rsidR="00A746C6">
        <w:rPr>
          <w:rFonts w:asciiTheme="majorHAnsi" w:hAnsiTheme="majorHAnsi" w:cstheme="majorHAnsi"/>
        </w:rPr>
        <w:t>d</w:t>
      </w:r>
      <w:r w:rsidR="00A746C6" w:rsidRPr="00A746C6">
        <w:rPr>
          <w:rFonts w:asciiTheme="majorHAnsi" w:hAnsiTheme="majorHAnsi" w:cstheme="majorHAnsi"/>
        </w:rPr>
        <w:t>ed</w:t>
      </w:r>
      <w:r w:rsidRPr="00A746C6">
        <w:rPr>
          <w:rFonts w:asciiTheme="majorHAnsi" w:hAnsiTheme="majorHAnsi" w:cstheme="majorHAnsi"/>
        </w:rPr>
        <w:t xml:space="preserve"> type of protocol for ingesting data into time series service? </w:t>
      </w:r>
    </w:p>
    <w:p w14:paraId="2FFF5EB3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72E0D676" w14:textId="77777777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at does the time series do? </w:t>
      </w:r>
    </w:p>
    <w:p w14:paraId="36905A1D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5ADDDE14" w14:textId="32BBE2B5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>Why use the time series</w:t>
      </w:r>
      <w:r w:rsidR="00A746C6">
        <w:rPr>
          <w:rFonts w:asciiTheme="majorHAnsi" w:hAnsiTheme="majorHAnsi" w:cstheme="majorHAnsi"/>
        </w:rPr>
        <w:t xml:space="preserve"> service</w:t>
      </w:r>
      <w:r w:rsidRPr="00A746C6">
        <w:rPr>
          <w:rFonts w:asciiTheme="majorHAnsi" w:hAnsiTheme="majorHAnsi" w:cstheme="majorHAnsi"/>
        </w:rPr>
        <w:t xml:space="preserve">? </w:t>
      </w:r>
    </w:p>
    <w:p w14:paraId="0C9D936A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142CFD70" w14:textId="6CF5086D" w:rsidR="00B72747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How can I query data for in time series? </w:t>
      </w:r>
    </w:p>
    <w:p w14:paraId="39248596" w14:textId="77777777" w:rsidR="00A746C6" w:rsidRPr="00A746C6" w:rsidRDefault="00A746C6" w:rsidP="00A746C6">
      <w:pPr>
        <w:pStyle w:val="ListParagraph"/>
        <w:rPr>
          <w:rFonts w:asciiTheme="majorHAnsi" w:hAnsiTheme="majorHAnsi" w:cstheme="majorHAnsi"/>
        </w:rPr>
      </w:pPr>
    </w:p>
    <w:p w14:paraId="0F51332A" w14:textId="70454394" w:rsidR="00A746C6" w:rsidRPr="00A746C6" w:rsidRDefault="00A746C6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Write an example query API call. </w:t>
      </w:r>
    </w:p>
    <w:p w14:paraId="1D036072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2597B614" w14:textId="77777777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at is the precision of the data in time series? </w:t>
      </w:r>
    </w:p>
    <w:p w14:paraId="4D464693" w14:textId="76820FF5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1C0E65DF" w14:textId="6615F143" w:rsidR="00B72747" w:rsidRPr="00A746C6" w:rsidRDefault="00A746C6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What does quality mean in time series data?</w:t>
      </w:r>
    </w:p>
    <w:p w14:paraId="6F66E823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59E47588" w14:textId="10F0FB95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>Can Edge analytics do high</w:t>
      </w:r>
      <w:r w:rsidR="00A746C6">
        <w:rPr>
          <w:rFonts w:asciiTheme="majorHAnsi" w:hAnsiTheme="majorHAnsi" w:cstheme="majorHAnsi"/>
        </w:rPr>
        <w:t xml:space="preserve"> intensity computations for</w:t>
      </w:r>
      <w:r w:rsidRPr="00A746C6">
        <w:rPr>
          <w:rFonts w:asciiTheme="majorHAnsi" w:hAnsiTheme="majorHAnsi" w:cstheme="majorHAnsi"/>
        </w:rPr>
        <w:t xml:space="preserve"> analytics? </w:t>
      </w:r>
    </w:p>
    <w:p w14:paraId="2C7DD51F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7265E39F" w14:textId="77777777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at is the analytics catalog service used for? </w:t>
      </w:r>
    </w:p>
    <w:p w14:paraId="49DA310A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52982439" w14:textId="77777777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at is the max file size for an artifact upload in analytics catalog service? </w:t>
      </w:r>
    </w:p>
    <w:p w14:paraId="31B28583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28B8AE29" w14:textId="77777777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at is the max expanded file size in analytic catalog service? </w:t>
      </w:r>
    </w:p>
    <w:p w14:paraId="4FFE1DE1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62CD2969" w14:textId="77777777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at is analytics catalog taxonomy used for? </w:t>
      </w:r>
    </w:p>
    <w:p w14:paraId="73BA97D4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585F956D" w14:textId="77777777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at are the REST API functionalities for the analytics catalog service? </w:t>
      </w:r>
    </w:p>
    <w:p w14:paraId="65F468B6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6C620075" w14:textId="77777777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at does the analytics runtime service do? </w:t>
      </w:r>
    </w:p>
    <w:p w14:paraId="06B86964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6BAFCF8E" w14:textId="77777777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at is an analytic orchestration? </w:t>
      </w:r>
    </w:p>
    <w:p w14:paraId="52BA7D8F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576FC445" w14:textId="77777777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at is business process machine notation? </w:t>
      </w:r>
    </w:p>
    <w:p w14:paraId="75C9656D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4A45090C" w14:textId="77777777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at is the analytics user interface service? </w:t>
      </w:r>
    </w:p>
    <w:p w14:paraId="5578F457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1C42856D" w14:textId="77777777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at can the user interface do? </w:t>
      </w:r>
    </w:p>
    <w:p w14:paraId="3F055594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4AB0E455" w14:textId="26ED9998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ich </w:t>
      </w:r>
      <w:r w:rsidR="00A746C6">
        <w:rPr>
          <w:rFonts w:asciiTheme="majorHAnsi" w:hAnsiTheme="majorHAnsi" w:cstheme="majorHAnsi"/>
        </w:rPr>
        <w:t>Predix</w:t>
      </w:r>
      <w:r w:rsidRPr="00A746C6">
        <w:rPr>
          <w:rFonts w:asciiTheme="majorHAnsi" w:hAnsiTheme="majorHAnsi" w:cstheme="majorHAnsi"/>
        </w:rPr>
        <w:t xml:space="preserve"> services require UAA? </w:t>
      </w:r>
    </w:p>
    <w:p w14:paraId="7F347B59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1B6D09CF" w14:textId="77777777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ich languages are supported in Analytics development? </w:t>
      </w:r>
    </w:p>
    <w:p w14:paraId="411E0312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37689E35" w14:textId="5DCB4446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at is the </w:t>
      </w:r>
      <w:r w:rsidR="00A746C6">
        <w:rPr>
          <w:rFonts w:asciiTheme="majorHAnsi" w:hAnsiTheme="majorHAnsi" w:cstheme="majorHAnsi"/>
        </w:rPr>
        <w:t>Predix</w:t>
      </w:r>
      <w:r w:rsidRPr="00A746C6">
        <w:rPr>
          <w:rFonts w:asciiTheme="majorHAnsi" w:hAnsiTheme="majorHAnsi" w:cstheme="majorHAnsi"/>
        </w:rPr>
        <w:t xml:space="preserve"> Seed? </w:t>
      </w:r>
    </w:p>
    <w:p w14:paraId="438A3AD5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28FFE694" w14:textId="247DE482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at is a deck in </w:t>
      </w:r>
      <w:r w:rsidR="00A746C6">
        <w:rPr>
          <w:rFonts w:asciiTheme="majorHAnsi" w:hAnsiTheme="majorHAnsi" w:cstheme="majorHAnsi"/>
        </w:rPr>
        <w:t>Predix</w:t>
      </w:r>
      <w:r w:rsidRPr="00A746C6">
        <w:rPr>
          <w:rFonts w:asciiTheme="majorHAnsi" w:hAnsiTheme="majorHAnsi" w:cstheme="majorHAnsi"/>
        </w:rPr>
        <w:t xml:space="preserve"> </w:t>
      </w:r>
      <w:r w:rsidR="00A746C6">
        <w:rPr>
          <w:rFonts w:asciiTheme="majorHAnsi" w:hAnsiTheme="majorHAnsi" w:cstheme="majorHAnsi"/>
        </w:rPr>
        <w:t>UI</w:t>
      </w:r>
      <w:r w:rsidRPr="00A746C6">
        <w:rPr>
          <w:rFonts w:asciiTheme="majorHAnsi" w:hAnsiTheme="majorHAnsi" w:cstheme="majorHAnsi"/>
        </w:rPr>
        <w:t xml:space="preserve">? </w:t>
      </w:r>
    </w:p>
    <w:p w14:paraId="7C3D9680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61C3AB6D" w14:textId="727F120C" w:rsidR="00B72747" w:rsidRPr="00A746C6" w:rsidRDefault="00A746C6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W</w:t>
      </w:r>
      <w:r w:rsidR="00B72747" w:rsidRPr="00A746C6">
        <w:rPr>
          <w:rFonts w:asciiTheme="majorHAnsi" w:hAnsiTheme="majorHAnsi" w:cstheme="majorHAnsi"/>
        </w:rPr>
        <w:t xml:space="preserve">hat is a card in </w:t>
      </w:r>
      <w:r>
        <w:rPr>
          <w:rFonts w:asciiTheme="majorHAnsi" w:hAnsiTheme="majorHAnsi" w:cstheme="majorHAnsi"/>
        </w:rPr>
        <w:t>Predix</w:t>
      </w:r>
      <w:r w:rsidR="00B72747" w:rsidRPr="00A746C6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UI</w:t>
      </w:r>
      <w:r w:rsidR="00B72747" w:rsidRPr="00A746C6">
        <w:rPr>
          <w:rFonts w:asciiTheme="majorHAnsi" w:hAnsiTheme="majorHAnsi" w:cstheme="majorHAnsi"/>
        </w:rPr>
        <w:t xml:space="preserve">? </w:t>
      </w:r>
    </w:p>
    <w:p w14:paraId="2A94696A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1A9CC1CE" w14:textId="46FBF6EC" w:rsidR="00B72747" w:rsidRPr="00A746C6" w:rsidRDefault="00A746C6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W</w:t>
      </w:r>
      <w:r w:rsidR="00B72747" w:rsidRPr="00A746C6">
        <w:rPr>
          <w:rFonts w:asciiTheme="majorHAnsi" w:hAnsiTheme="majorHAnsi" w:cstheme="majorHAnsi"/>
        </w:rPr>
        <w:t xml:space="preserve">hat is a widget in </w:t>
      </w:r>
      <w:r>
        <w:rPr>
          <w:rFonts w:asciiTheme="majorHAnsi" w:hAnsiTheme="majorHAnsi" w:cstheme="majorHAnsi"/>
        </w:rPr>
        <w:t>Predix</w:t>
      </w:r>
      <w:r w:rsidR="00B72747" w:rsidRPr="00A746C6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UI</w:t>
      </w:r>
      <w:r w:rsidR="00B72747" w:rsidRPr="00A746C6">
        <w:rPr>
          <w:rFonts w:asciiTheme="majorHAnsi" w:hAnsiTheme="majorHAnsi" w:cstheme="majorHAnsi"/>
        </w:rPr>
        <w:t xml:space="preserve">? </w:t>
      </w:r>
    </w:p>
    <w:p w14:paraId="0AC3BB74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11FB0CC9" w14:textId="6F0F10E4" w:rsidR="00B72747" w:rsidRPr="00A746C6" w:rsidRDefault="00A746C6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W</w:t>
      </w:r>
      <w:r w:rsidR="00B72747" w:rsidRPr="00A746C6">
        <w:rPr>
          <w:rFonts w:asciiTheme="majorHAnsi" w:hAnsiTheme="majorHAnsi" w:cstheme="majorHAnsi"/>
        </w:rPr>
        <w:t xml:space="preserve">hat is a view in </w:t>
      </w:r>
      <w:r>
        <w:rPr>
          <w:rFonts w:asciiTheme="majorHAnsi" w:hAnsiTheme="majorHAnsi" w:cstheme="majorHAnsi"/>
        </w:rPr>
        <w:t>Predix</w:t>
      </w:r>
      <w:r w:rsidR="00B72747" w:rsidRPr="00A746C6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UI</w:t>
      </w:r>
      <w:r w:rsidR="00B72747" w:rsidRPr="00A746C6">
        <w:rPr>
          <w:rFonts w:asciiTheme="majorHAnsi" w:hAnsiTheme="majorHAnsi" w:cstheme="majorHAnsi"/>
        </w:rPr>
        <w:t xml:space="preserve">? </w:t>
      </w:r>
    </w:p>
    <w:p w14:paraId="672644F9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4230E903" w14:textId="398A3DDE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How is context used in </w:t>
      </w:r>
      <w:r w:rsidR="00A746C6">
        <w:rPr>
          <w:rFonts w:asciiTheme="majorHAnsi" w:hAnsiTheme="majorHAnsi" w:cstheme="majorHAnsi"/>
        </w:rPr>
        <w:t>Predix</w:t>
      </w:r>
      <w:r w:rsidRPr="00A746C6">
        <w:rPr>
          <w:rFonts w:asciiTheme="majorHAnsi" w:hAnsiTheme="majorHAnsi" w:cstheme="majorHAnsi"/>
        </w:rPr>
        <w:t xml:space="preserve"> </w:t>
      </w:r>
      <w:r w:rsidR="00A746C6">
        <w:rPr>
          <w:rFonts w:asciiTheme="majorHAnsi" w:hAnsiTheme="majorHAnsi" w:cstheme="majorHAnsi"/>
        </w:rPr>
        <w:t>UI</w:t>
      </w:r>
      <w:r w:rsidRPr="00A746C6">
        <w:rPr>
          <w:rFonts w:asciiTheme="majorHAnsi" w:hAnsiTheme="majorHAnsi" w:cstheme="majorHAnsi"/>
        </w:rPr>
        <w:t xml:space="preserve">? </w:t>
      </w:r>
    </w:p>
    <w:p w14:paraId="6967E8C9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525A58E9" w14:textId="5DE9C501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Draw an example </w:t>
      </w:r>
      <w:r w:rsidR="00A746C6">
        <w:rPr>
          <w:rFonts w:asciiTheme="majorHAnsi" w:hAnsiTheme="majorHAnsi" w:cstheme="majorHAnsi"/>
        </w:rPr>
        <w:t>UI</w:t>
      </w:r>
      <w:r w:rsidRPr="00A746C6">
        <w:rPr>
          <w:rFonts w:asciiTheme="majorHAnsi" w:hAnsiTheme="majorHAnsi" w:cstheme="majorHAnsi"/>
        </w:rPr>
        <w:t xml:space="preserve"> design using the </w:t>
      </w:r>
      <w:r w:rsidR="00A746C6">
        <w:rPr>
          <w:rFonts w:asciiTheme="majorHAnsi" w:hAnsiTheme="majorHAnsi" w:cstheme="majorHAnsi"/>
        </w:rPr>
        <w:t>Predix</w:t>
      </w:r>
      <w:r w:rsidRPr="00A746C6">
        <w:rPr>
          <w:rFonts w:asciiTheme="majorHAnsi" w:hAnsiTheme="majorHAnsi" w:cstheme="majorHAnsi"/>
        </w:rPr>
        <w:t xml:space="preserve"> </w:t>
      </w:r>
      <w:r w:rsidR="00A746C6">
        <w:rPr>
          <w:rFonts w:asciiTheme="majorHAnsi" w:hAnsiTheme="majorHAnsi" w:cstheme="majorHAnsi"/>
        </w:rPr>
        <w:t>UI</w:t>
      </w:r>
      <w:r w:rsidRPr="00A746C6">
        <w:rPr>
          <w:rFonts w:asciiTheme="majorHAnsi" w:hAnsiTheme="majorHAnsi" w:cstheme="majorHAnsi"/>
        </w:rPr>
        <w:t xml:space="preserve"> design pattern. </w:t>
      </w:r>
    </w:p>
    <w:p w14:paraId="6F11C014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1702AC84" w14:textId="49E150CD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at is </w:t>
      </w:r>
      <w:r w:rsidR="00A746C6">
        <w:rPr>
          <w:rFonts w:asciiTheme="majorHAnsi" w:hAnsiTheme="majorHAnsi" w:cstheme="majorHAnsi"/>
        </w:rPr>
        <w:t>Predix</w:t>
      </w:r>
      <w:r w:rsidRPr="00A746C6">
        <w:rPr>
          <w:rFonts w:asciiTheme="majorHAnsi" w:hAnsiTheme="majorHAnsi" w:cstheme="majorHAnsi"/>
        </w:rPr>
        <w:t xml:space="preserve"> Machine? </w:t>
      </w:r>
    </w:p>
    <w:p w14:paraId="5CA0F122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254F9380" w14:textId="794922FC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Is </w:t>
      </w:r>
      <w:r w:rsidR="00A746C6">
        <w:rPr>
          <w:rFonts w:asciiTheme="majorHAnsi" w:hAnsiTheme="majorHAnsi" w:cstheme="majorHAnsi"/>
        </w:rPr>
        <w:t>Predix</w:t>
      </w:r>
      <w:r w:rsidRPr="00A746C6">
        <w:rPr>
          <w:rFonts w:asciiTheme="majorHAnsi" w:hAnsiTheme="majorHAnsi" w:cstheme="majorHAnsi"/>
        </w:rPr>
        <w:t xml:space="preserve"> Machine in the cloud? </w:t>
      </w:r>
    </w:p>
    <w:p w14:paraId="78DA496C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693FAFB7" w14:textId="1AE44E27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Is </w:t>
      </w:r>
      <w:r w:rsidR="00A746C6">
        <w:rPr>
          <w:rFonts w:asciiTheme="majorHAnsi" w:hAnsiTheme="majorHAnsi" w:cstheme="majorHAnsi"/>
        </w:rPr>
        <w:t>Predix</w:t>
      </w:r>
      <w:r w:rsidRPr="00A746C6">
        <w:rPr>
          <w:rFonts w:asciiTheme="majorHAnsi" w:hAnsiTheme="majorHAnsi" w:cstheme="majorHAnsi"/>
        </w:rPr>
        <w:t xml:space="preserve"> Machine hardware or software? </w:t>
      </w:r>
    </w:p>
    <w:p w14:paraId="4B44E682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2D4BD9B3" w14:textId="11FBBED8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at does </w:t>
      </w:r>
      <w:r w:rsidR="00A746C6">
        <w:rPr>
          <w:rFonts w:asciiTheme="majorHAnsi" w:hAnsiTheme="majorHAnsi" w:cstheme="majorHAnsi"/>
        </w:rPr>
        <w:t>Predix</w:t>
      </w:r>
      <w:r w:rsidRPr="00A746C6">
        <w:rPr>
          <w:rFonts w:asciiTheme="majorHAnsi" w:hAnsiTheme="majorHAnsi" w:cstheme="majorHAnsi"/>
        </w:rPr>
        <w:t xml:space="preserve"> machine do if there is a connectivity interruption? </w:t>
      </w:r>
    </w:p>
    <w:p w14:paraId="51EB8503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535AADE3" w14:textId="68B0BD50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Draw the environment of </w:t>
      </w:r>
      <w:r w:rsidR="00A746C6">
        <w:rPr>
          <w:rFonts w:asciiTheme="majorHAnsi" w:hAnsiTheme="majorHAnsi" w:cstheme="majorHAnsi"/>
        </w:rPr>
        <w:t>Predix</w:t>
      </w:r>
      <w:r w:rsidRPr="00A746C6">
        <w:rPr>
          <w:rFonts w:asciiTheme="majorHAnsi" w:hAnsiTheme="majorHAnsi" w:cstheme="majorHAnsi"/>
        </w:rPr>
        <w:t xml:space="preserve"> Machine </w:t>
      </w:r>
    </w:p>
    <w:p w14:paraId="58CDC996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69BB5D73" w14:textId="77777777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at are industrial assets? </w:t>
      </w:r>
    </w:p>
    <w:p w14:paraId="53FCFC70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2B6D319A" w14:textId="77777777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at is the machine gateway? </w:t>
      </w:r>
    </w:p>
    <w:p w14:paraId="17149D6A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  <w:b/>
          <w:bCs/>
        </w:rPr>
      </w:pPr>
    </w:p>
    <w:p w14:paraId="0CE7B564" w14:textId="77777777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at is the cloud gateway? </w:t>
      </w:r>
    </w:p>
    <w:p w14:paraId="3026748D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4E521A0A" w14:textId="51E34A22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at </w:t>
      </w:r>
      <w:r w:rsidR="004B676E">
        <w:rPr>
          <w:rFonts w:asciiTheme="majorHAnsi" w:hAnsiTheme="majorHAnsi" w:cstheme="majorHAnsi"/>
        </w:rPr>
        <w:t xml:space="preserve">are </w:t>
      </w:r>
      <w:r w:rsidRPr="00A746C6">
        <w:rPr>
          <w:rFonts w:asciiTheme="majorHAnsi" w:hAnsiTheme="majorHAnsi" w:cstheme="majorHAnsi"/>
        </w:rPr>
        <w:t xml:space="preserve"> the application services? </w:t>
      </w:r>
    </w:p>
    <w:p w14:paraId="3EBDE326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15C009C4" w14:textId="77777777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at is the mobile gateway? </w:t>
      </w:r>
    </w:p>
    <w:p w14:paraId="03435955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49C6BD0A" w14:textId="77777777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at are data rivers? </w:t>
      </w:r>
    </w:p>
    <w:p w14:paraId="684EF416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37F6DD77" w14:textId="77777777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at is </w:t>
      </w:r>
      <w:proofErr w:type="spellStart"/>
      <w:r w:rsidRPr="00A746C6">
        <w:rPr>
          <w:rFonts w:asciiTheme="majorHAnsi" w:hAnsiTheme="majorHAnsi" w:cstheme="majorHAnsi"/>
        </w:rPr>
        <w:t>OSGi</w:t>
      </w:r>
      <w:proofErr w:type="spellEnd"/>
      <w:r w:rsidRPr="00A746C6">
        <w:rPr>
          <w:rFonts w:asciiTheme="majorHAnsi" w:hAnsiTheme="majorHAnsi" w:cstheme="majorHAnsi"/>
        </w:rPr>
        <w:t xml:space="preserve"> Framework? </w:t>
      </w:r>
    </w:p>
    <w:p w14:paraId="149AE02C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1496A578" w14:textId="77777777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at is M2M? </w:t>
      </w:r>
    </w:p>
    <w:p w14:paraId="7256A9E2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01C03346" w14:textId="77777777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at is H2M? </w:t>
      </w:r>
    </w:p>
    <w:p w14:paraId="457BB4C2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35D25663" w14:textId="77777777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at is M2C? </w:t>
      </w:r>
    </w:p>
    <w:p w14:paraId="6148F1A0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466A62E9" w14:textId="59EC888A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How do the acronyms map to parts of </w:t>
      </w:r>
      <w:r w:rsidR="00A746C6">
        <w:rPr>
          <w:rFonts w:asciiTheme="majorHAnsi" w:hAnsiTheme="majorHAnsi" w:cstheme="majorHAnsi"/>
        </w:rPr>
        <w:t>Predix</w:t>
      </w:r>
      <w:r w:rsidRPr="00A746C6">
        <w:rPr>
          <w:rFonts w:asciiTheme="majorHAnsi" w:hAnsiTheme="majorHAnsi" w:cstheme="majorHAnsi"/>
        </w:rPr>
        <w:t xml:space="preserve"> machine? </w:t>
      </w:r>
    </w:p>
    <w:p w14:paraId="7A617209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0760CAF8" w14:textId="27AAC58A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at is required on the OS for </w:t>
      </w:r>
      <w:r w:rsidR="00A746C6">
        <w:rPr>
          <w:rFonts w:asciiTheme="majorHAnsi" w:hAnsiTheme="majorHAnsi" w:cstheme="majorHAnsi"/>
        </w:rPr>
        <w:t>Predix</w:t>
      </w:r>
      <w:r w:rsidRPr="00A746C6">
        <w:rPr>
          <w:rFonts w:asciiTheme="majorHAnsi" w:hAnsiTheme="majorHAnsi" w:cstheme="majorHAnsi"/>
        </w:rPr>
        <w:t xml:space="preserve"> machine to work? </w:t>
      </w:r>
    </w:p>
    <w:p w14:paraId="27573DC6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58E998D0" w14:textId="46B357A7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at 3 protocols </w:t>
      </w:r>
      <w:r w:rsidR="004B676E">
        <w:rPr>
          <w:rFonts w:asciiTheme="majorHAnsi" w:hAnsiTheme="majorHAnsi" w:cstheme="majorHAnsi"/>
        </w:rPr>
        <w:t>are</w:t>
      </w:r>
      <w:r w:rsidRPr="00A746C6">
        <w:rPr>
          <w:rFonts w:asciiTheme="majorHAnsi" w:hAnsiTheme="majorHAnsi" w:cstheme="majorHAnsi"/>
        </w:rPr>
        <w:t xml:space="preserve"> supported in Machine Gateway? </w:t>
      </w:r>
    </w:p>
    <w:p w14:paraId="14985322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32BA0496" w14:textId="4FD959D4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at </w:t>
      </w:r>
      <w:r w:rsidR="004B676E">
        <w:rPr>
          <w:rFonts w:asciiTheme="majorHAnsi" w:hAnsiTheme="majorHAnsi" w:cstheme="majorHAnsi"/>
        </w:rPr>
        <w:t>protocol has</w:t>
      </w:r>
      <w:r w:rsidRPr="00A746C6">
        <w:rPr>
          <w:rFonts w:asciiTheme="majorHAnsi" w:hAnsiTheme="majorHAnsi" w:cstheme="majorHAnsi"/>
        </w:rPr>
        <w:t xml:space="preserve"> the best performance for river connectivity? </w:t>
      </w:r>
    </w:p>
    <w:p w14:paraId="254EC20A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5976C16A" w14:textId="77777777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at are the 3 types of rivers in cloud gateway? </w:t>
      </w:r>
    </w:p>
    <w:p w14:paraId="3BE6D9CC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223E3C3B" w14:textId="77777777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How is the cloud gateway secured? </w:t>
      </w:r>
    </w:p>
    <w:p w14:paraId="48996419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06025995" w14:textId="0DA19090" w:rsidR="00A746C6" w:rsidRDefault="004B676E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How does the data flow in Predix Machine to the Cloud</w:t>
      </w:r>
      <w:r w:rsidR="00B72747" w:rsidRPr="00A746C6">
        <w:rPr>
          <w:rFonts w:asciiTheme="majorHAnsi" w:hAnsiTheme="majorHAnsi" w:cstheme="majorHAnsi"/>
        </w:rPr>
        <w:t xml:space="preserve">? </w:t>
      </w:r>
    </w:p>
    <w:p w14:paraId="23334FCB" w14:textId="77777777" w:rsidR="00A746C6" w:rsidRPr="00A746C6" w:rsidRDefault="00A746C6" w:rsidP="00A746C6">
      <w:pPr>
        <w:pStyle w:val="ListParagraph"/>
        <w:rPr>
          <w:rFonts w:asciiTheme="majorHAnsi" w:hAnsiTheme="majorHAnsi" w:cstheme="majorHAnsi"/>
        </w:rPr>
      </w:pPr>
    </w:p>
    <w:p w14:paraId="5F9419D6" w14:textId="542E0F00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at is the hoover spill way and what is its job? </w:t>
      </w:r>
    </w:p>
    <w:p w14:paraId="4FB012DD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30D0863F" w14:textId="77777777" w:rsidR="00B72747" w:rsidRPr="00A746C6" w:rsidRDefault="00B72747" w:rsidP="00A746C6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 w:rsidRPr="00A746C6">
        <w:rPr>
          <w:rFonts w:asciiTheme="majorHAnsi" w:hAnsiTheme="majorHAnsi" w:cstheme="majorHAnsi"/>
        </w:rPr>
        <w:t xml:space="preserve">What is the edge processor used for? </w:t>
      </w:r>
    </w:p>
    <w:p w14:paraId="4ABAF02F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009D17FD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1F77B01F" w14:textId="077BEC6E" w:rsidR="00B72747" w:rsidRDefault="00B53A6A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If you have any questions on the questions, please leave a comment on the blog or post in the Predix Community forum for help. </w:t>
      </w:r>
    </w:p>
    <w:p w14:paraId="3829F7F3" w14:textId="3D1A03C3" w:rsidR="00B53A6A" w:rsidRDefault="00B53A6A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2A0F2B8E" w14:textId="425FAEC8" w:rsidR="00B53A6A" w:rsidRDefault="00B53A6A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Good luck!</w:t>
      </w:r>
    </w:p>
    <w:p w14:paraId="6BC109B1" w14:textId="679DBFBD" w:rsidR="00B53A6A" w:rsidRDefault="00B53A6A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29D199FE" w14:textId="62BE013D" w:rsidR="00B53A6A" w:rsidRDefault="00B53A6A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Best,</w:t>
      </w:r>
    </w:p>
    <w:p w14:paraId="2E426E08" w14:textId="4583FFD3" w:rsidR="00B53A6A" w:rsidRDefault="00B53A6A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73FA1019" w14:textId="6FCDFBF0" w:rsidR="00B53A6A" w:rsidRPr="00A746C6" w:rsidRDefault="00B53A6A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Kaleb</w:t>
      </w:r>
      <w:r w:rsidR="00597CE3">
        <w:rPr>
          <w:rFonts w:asciiTheme="majorHAnsi" w:hAnsiTheme="majorHAnsi" w:cstheme="majorHAnsi"/>
        </w:rPr>
        <w:t xml:space="preserve"> McKelvey</w:t>
      </w:r>
    </w:p>
    <w:p w14:paraId="4DAC57FC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67B84203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22C95EFC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224DA09F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1717BAA6" w14:textId="77777777" w:rsidR="00B72747" w:rsidRPr="00A746C6" w:rsidRDefault="00B72747" w:rsidP="00B72747">
      <w:pPr>
        <w:widowControl w:val="0"/>
        <w:autoSpaceDE w:val="0"/>
        <w:autoSpaceDN w:val="0"/>
        <w:adjustRightInd w:val="0"/>
        <w:spacing w:line="280" w:lineRule="atLeast"/>
        <w:rPr>
          <w:rFonts w:asciiTheme="majorHAnsi" w:hAnsiTheme="majorHAnsi" w:cstheme="majorHAnsi"/>
        </w:rPr>
      </w:pPr>
    </w:p>
    <w:p w14:paraId="04601F57" w14:textId="77777777" w:rsidR="00937717" w:rsidRPr="00A746C6" w:rsidRDefault="00F20D96">
      <w:pPr>
        <w:rPr>
          <w:rFonts w:asciiTheme="majorHAnsi" w:hAnsiTheme="majorHAnsi" w:cstheme="majorHAnsi"/>
        </w:rPr>
      </w:pPr>
    </w:p>
    <w:sectPr w:rsidR="00937717" w:rsidRPr="00A746C6" w:rsidSect="009E1069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87660D5"/>
    <w:multiLevelType w:val="hybridMultilevel"/>
    <w:tmpl w:val="15420CC2"/>
    <w:lvl w:ilvl="0" w:tplc="5DAA9672">
      <w:numFmt w:val="bullet"/>
      <w:lvlText w:val="-"/>
      <w:lvlJc w:val="left"/>
      <w:pPr>
        <w:ind w:left="720" w:hanging="360"/>
      </w:pPr>
      <w:rPr>
        <w:rFonts w:ascii="Times" w:eastAsiaTheme="minorHAnsi" w:hAnsi="Times" w:cs="Time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1DD09DA"/>
    <w:multiLevelType w:val="hybridMultilevel"/>
    <w:tmpl w:val="534E55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CF40511"/>
    <w:multiLevelType w:val="hybridMultilevel"/>
    <w:tmpl w:val="E91C7772"/>
    <w:lvl w:ilvl="0" w:tplc="87CE5E02">
      <w:numFmt w:val="bullet"/>
      <w:lvlText w:val="-"/>
      <w:lvlJc w:val="left"/>
      <w:pPr>
        <w:ind w:left="108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0NDY3MTAxMjU2MTFW0lEKTi0uzszPAykwrgUAk1RnKCwAAAA="/>
  </w:docVars>
  <w:rsids>
    <w:rsidRoot w:val="00B72747"/>
    <w:rsid w:val="000E007A"/>
    <w:rsid w:val="001760A4"/>
    <w:rsid w:val="004B676E"/>
    <w:rsid w:val="00597CE3"/>
    <w:rsid w:val="006F5B0E"/>
    <w:rsid w:val="00726BB1"/>
    <w:rsid w:val="00A746C6"/>
    <w:rsid w:val="00B53A6A"/>
    <w:rsid w:val="00B72747"/>
    <w:rsid w:val="00B72849"/>
    <w:rsid w:val="00BE34B4"/>
    <w:rsid w:val="00D24FD2"/>
    <w:rsid w:val="00EA0106"/>
    <w:rsid w:val="00F20D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026E91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E34B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E34B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746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5</Pages>
  <Words>691</Words>
  <Characters>394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Kelvey, Kaleb (GE Healthcare)</dc:creator>
  <cp:keywords/>
  <dc:description/>
  <cp:lastModifiedBy>Bharath Sakthivel</cp:lastModifiedBy>
  <cp:revision>10</cp:revision>
  <dcterms:created xsi:type="dcterms:W3CDTF">2017-02-07T19:42:00Z</dcterms:created>
  <dcterms:modified xsi:type="dcterms:W3CDTF">2017-08-22T06:02:00Z</dcterms:modified>
</cp:coreProperties>
</file>